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A5907F" w14:textId="6B4B4C1F" w:rsidR="00CF3A1D" w:rsidRDefault="00D506E2">
      <w:pPr>
        <w:rPr>
          <w:lang w:val="en-US"/>
        </w:rPr>
      </w:pPr>
      <w:r>
        <w:rPr>
          <w:lang w:val="en-US"/>
        </w:rPr>
        <w:t>This could be a document related to the financial industry that your customers can preview without having to download first.</w:t>
      </w:r>
    </w:p>
    <w:p w14:paraId="42B42F2F" w14:textId="1582E389" w:rsidR="00D506E2" w:rsidRDefault="00D506E2" w:rsidP="00D506E2">
      <w:pPr>
        <w:pStyle w:val="NoSpacing"/>
        <w:rPr>
          <w:lang w:val="en-US"/>
        </w:rPr>
      </w:pPr>
    </w:p>
    <w:p w14:paraId="595FC0DB" w14:textId="42A08C74" w:rsidR="00D506E2" w:rsidRDefault="00D506E2" w:rsidP="00D506E2">
      <w:pPr>
        <w:pStyle w:val="NoSpacing"/>
        <w:rPr>
          <w:lang w:val="en-US"/>
        </w:rPr>
      </w:pPr>
      <w:r>
        <w:rPr>
          <w:lang w:val="en-US"/>
        </w:rPr>
        <w:t>Not everyone is comfortable downloading documents that they don’t know what they are.</w:t>
      </w:r>
    </w:p>
    <w:p w14:paraId="24391655" w14:textId="3D1A8CB3" w:rsidR="00D506E2" w:rsidRDefault="00D506E2" w:rsidP="00D506E2">
      <w:pPr>
        <w:pStyle w:val="NoSpacing"/>
        <w:rPr>
          <w:lang w:val="en-US"/>
        </w:rPr>
      </w:pPr>
    </w:p>
    <w:p w14:paraId="3E94965B" w14:textId="3A918710" w:rsidR="00D506E2" w:rsidRPr="00D506E2" w:rsidRDefault="00D506E2" w:rsidP="00D506E2">
      <w:pPr>
        <w:pStyle w:val="NoSpacing"/>
        <w:rPr>
          <w:lang w:val="en-US"/>
        </w:rPr>
      </w:pPr>
      <w:r>
        <w:rPr>
          <w:lang w:val="en-US"/>
        </w:rPr>
        <w:t>They may be more inclined to download the document AFTER reviewing it first.</w:t>
      </w:r>
    </w:p>
    <w:sectPr w:rsidR="00D506E2" w:rsidRPr="00D506E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MDczNwEyzEwtTZV0lIJTi4sz8/NACgxrAQ8eK/MsAAAA"/>
  </w:docVars>
  <w:rsids>
    <w:rsidRoot w:val="00D506E2"/>
    <w:rsid w:val="00CF3A1D"/>
    <w:rsid w:val="00D506E2"/>
    <w:rsid w:val="00D56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172B9"/>
  <w15:chartTrackingRefBased/>
  <w15:docId w15:val="{3BB31A8F-BE31-4A5B-8C1A-B3779973F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NoSpacing"/>
    <w:qFormat/>
    <w:rsid w:val="00D568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568F5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</Words>
  <Characters>247</Characters>
  <Application>Microsoft Office Word</Application>
  <DocSecurity>0</DocSecurity>
  <Lines>2</Lines>
  <Paragraphs>1</Paragraphs>
  <ScaleCrop>false</ScaleCrop>
  <Company/>
  <LinksUpToDate>false</LinksUpToDate>
  <CharactersWithSpaces>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Iwasaki</dc:creator>
  <cp:keywords/>
  <dc:description/>
  <cp:lastModifiedBy>Michael Iwasaki</cp:lastModifiedBy>
  <cp:revision>1</cp:revision>
  <dcterms:created xsi:type="dcterms:W3CDTF">2022-10-17T13:41:00Z</dcterms:created>
  <dcterms:modified xsi:type="dcterms:W3CDTF">2022-10-17T13:42:00Z</dcterms:modified>
</cp:coreProperties>
</file>